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manda Wethingt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mand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ethingt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57 East Exchange Street Crete, IL, USA 6041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mander17@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08822822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harlott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6/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ndrew</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29/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